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F711A6" w14:textId="77777777" w:rsidR="006704DC" w:rsidRDefault="006704DC" w:rsidP="006704DC">
      <w:pPr>
        <w:pStyle w:val="Heading1"/>
        <w:rPr>
          <w:sz w:val="40"/>
        </w:rPr>
      </w:pPr>
      <w:r>
        <w:rPr>
          <w:sz w:val="40"/>
        </w:rPr>
        <w:t>A B A T E of Washington</w:t>
      </w:r>
    </w:p>
    <w:p w14:paraId="6A6CE4F8" w14:textId="77777777" w:rsidR="006704DC" w:rsidRPr="006704DC" w:rsidRDefault="006704DC" w:rsidP="006704DC">
      <w:pPr>
        <w:spacing w:after="0" w:line="240" w:lineRule="auto"/>
        <w:rPr>
          <w:sz w:val="16"/>
          <w:szCs w:val="16"/>
        </w:rPr>
      </w:pPr>
    </w:p>
    <w:p w14:paraId="6E98EBDC" w14:textId="77777777" w:rsidR="006704DC" w:rsidRPr="006704DC" w:rsidRDefault="006704DC" w:rsidP="006704DC">
      <w:pPr>
        <w:jc w:val="center"/>
      </w:pPr>
      <w:r>
        <w:rPr>
          <w:rFonts w:ascii="Arial" w:hAnsi="Arial"/>
          <w:noProof/>
          <w:sz w:val="48"/>
          <w:szCs w:val="48"/>
        </w:rPr>
        <w:drawing>
          <wp:inline distT="0" distB="0" distL="0" distR="0" wp14:anchorId="0302E839" wp14:editId="2193958C">
            <wp:extent cx="2295525" cy="63817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9D5B18" w14:textId="77777777" w:rsidR="006704DC" w:rsidRDefault="006704DC" w:rsidP="006704DC">
      <w:pPr>
        <w:pStyle w:val="Heading2"/>
        <w:rPr>
          <w:rFonts w:ascii="Bell MT" w:hAnsi="Bell MT"/>
        </w:rPr>
      </w:pPr>
      <w:r>
        <w:rPr>
          <w:rFonts w:ascii="Bell MT" w:hAnsi="Bell MT"/>
        </w:rPr>
        <w:t>A Brotherhood Against Totalitarian Enactments</w:t>
      </w:r>
    </w:p>
    <w:p w14:paraId="5EBC9171" w14:textId="77777777" w:rsidR="006704DC" w:rsidRDefault="006704DC" w:rsidP="001E6FEC">
      <w:pPr>
        <w:spacing w:after="0" w:line="240" w:lineRule="auto"/>
        <w:rPr>
          <w:b/>
        </w:rPr>
      </w:pPr>
    </w:p>
    <w:p w14:paraId="03248148" w14:textId="77777777" w:rsidR="006704DC" w:rsidRDefault="006704DC" w:rsidP="001E6FEC">
      <w:pPr>
        <w:spacing w:after="0" w:line="240" w:lineRule="auto"/>
        <w:rPr>
          <w:b/>
        </w:rPr>
      </w:pPr>
    </w:p>
    <w:p w14:paraId="2A8069D8" w14:textId="58A53B78" w:rsidR="00D16EF0" w:rsidRDefault="00C52C91" w:rsidP="003D581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ctober</w:t>
      </w:r>
      <w:r w:rsidR="006919ED">
        <w:rPr>
          <w:b/>
          <w:sz w:val="28"/>
          <w:szCs w:val="28"/>
        </w:rPr>
        <w:t xml:space="preserve"> 202</w:t>
      </w:r>
      <w:r w:rsidR="00201AAE">
        <w:rPr>
          <w:b/>
          <w:sz w:val="28"/>
          <w:szCs w:val="28"/>
        </w:rPr>
        <w:t>5</w:t>
      </w:r>
      <w:r w:rsidR="00D16EF0" w:rsidRPr="003D5813">
        <w:rPr>
          <w:b/>
          <w:sz w:val="28"/>
          <w:szCs w:val="28"/>
        </w:rPr>
        <w:t xml:space="preserve"> BOD Meeting</w:t>
      </w:r>
    </w:p>
    <w:p w14:paraId="1B695046" w14:textId="77777777" w:rsidR="001E6FEC" w:rsidRPr="003D5813" w:rsidRDefault="003D5813" w:rsidP="003D5813">
      <w:pPr>
        <w:spacing w:after="0" w:line="240" w:lineRule="auto"/>
        <w:jc w:val="center"/>
        <w:rPr>
          <w:sz w:val="28"/>
          <w:szCs w:val="28"/>
        </w:rPr>
      </w:pPr>
      <w:r w:rsidRPr="003D5813">
        <w:rPr>
          <w:b/>
          <w:sz w:val="28"/>
          <w:szCs w:val="28"/>
        </w:rPr>
        <w:t xml:space="preserve">Quarterly Membership Statistics </w:t>
      </w:r>
    </w:p>
    <w:p w14:paraId="32395EE1" w14:textId="77777777" w:rsidR="001E6FEC" w:rsidRDefault="001E6FEC" w:rsidP="001E6FEC">
      <w:pPr>
        <w:spacing w:after="0" w:line="240" w:lineRule="auto"/>
      </w:pPr>
    </w:p>
    <w:p w14:paraId="5DF9A239" w14:textId="77777777" w:rsidR="003D5813" w:rsidRDefault="003D5813" w:rsidP="001E6FEC">
      <w:pPr>
        <w:tabs>
          <w:tab w:val="left" w:pos="-2250"/>
          <w:tab w:val="right" w:pos="3240"/>
        </w:tabs>
        <w:spacing w:after="0" w:line="240" w:lineRule="auto"/>
      </w:pPr>
    </w:p>
    <w:p w14:paraId="4CD13F4B" w14:textId="48745D9C" w:rsidR="003D5813" w:rsidRPr="008E19D8" w:rsidRDefault="008E19D8" w:rsidP="001E6FEC">
      <w:pPr>
        <w:tabs>
          <w:tab w:val="left" w:pos="-2250"/>
          <w:tab w:val="right" w:pos="3240"/>
        </w:tabs>
        <w:spacing w:after="0" w:line="240" w:lineRule="auto"/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</w:p>
    <w:p w14:paraId="1276113E" w14:textId="16496562" w:rsidR="001E6FEC" w:rsidRDefault="001E6FEC" w:rsidP="008E19D8">
      <w:pPr>
        <w:tabs>
          <w:tab w:val="left" w:pos="-2250"/>
          <w:tab w:val="right" w:pos="3240"/>
          <w:tab w:val="right" w:pos="7920"/>
        </w:tabs>
        <w:spacing w:after="0" w:line="240" w:lineRule="auto"/>
      </w:pPr>
      <w:r>
        <w:t xml:space="preserve">Current members </w:t>
      </w:r>
      <w:r>
        <w:tab/>
      </w:r>
      <w:r w:rsidR="004128AC">
        <w:t>12</w:t>
      </w:r>
      <w:r w:rsidR="00C52C91">
        <w:t>35</w:t>
      </w:r>
      <w:r w:rsidR="008E19D8">
        <w:tab/>
      </w:r>
    </w:p>
    <w:p w14:paraId="568027B4" w14:textId="7B85E8F6" w:rsidR="001E6FEC" w:rsidRDefault="001E6FEC" w:rsidP="008E19D8">
      <w:pPr>
        <w:tabs>
          <w:tab w:val="right" w:pos="3240"/>
          <w:tab w:val="right" w:pos="7920"/>
        </w:tabs>
        <w:spacing w:after="0" w:line="240" w:lineRule="auto"/>
      </w:pPr>
      <w:r>
        <w:t>New (Last 3 Months)</w:t>
      </w:r>
      <w:r>
        <w:tab/>
      </w:r>
      <w:r w:rsidR="0056039E">
        <w:t>35</w:t>
      </w:r>
      <w:r w:rsidR="008E19D8">
        <w:tab/>
      </w:r>
    </w:p>
    <w:p w14:paraId="0D7FF65E" w14:textId="337DB566" w:rsidR="001E6FEC" w:rsidRPr="008E19D8" w:rsidRDefault="001E6FEC" w:rsidP="008E19D8">
      <w:pPr>
        <w:tabs>
          <w:tab w:val="right" w:pos="3240"/>
          <w:tab w:val="right" w:pos="7920"/>
        </w:tabs>
        <w:spacing w:after="0" w:line="240" w:lineRule="auto"/>
        <w:rPr>
          <w:u w:val="single"/>
        </w:rPr>
      </w:pPr>
      <w:r>
        <w:t>3 Month Grace Period</w:t>
      </w:r>
      <w:r>
        <w:tab/>
      </w:r>
      <w:r w:rsidR="00760F64">
        <w:rPr>
          <w:u w:val="single"/>
        </w:rPr>
        <w:t>1</w:t>
      </w:r>
      <w:r w:rsidR="0056039E">
        <w:rPr>
          <w:u w:val="single"/>
        </w:rPr>
        <w:t>17</w:t>
      </w:r>
      <w:r w:rsidR="008E19D8">
        <w:tab/>
      </w:r>
    </w:p>
    <w:p w14:paraId="011B1CB0" w14:textId="3BD6A004" w:rsidR="001E6FEC" w:rsidRDefault="001E6FEC" w:rsidP="008E19D8">
      <w:pPr>
        <w:tabs>
          <w:tab w:val="right" w:pos="3240"/>
          <w:tab w:val="left" w:pos="3600"/>
          <w:tab w:val="right" w:pos="7920"/>
          <w:tab w:val="left" w:pos="8370"/>
        </w:tabs>
        <w:spacing w:after="0" w:line="240" w:lineRule="auto"/>
      </w:pPr>
      <w:r>
        <w:t>Total</w:t>
      </w:r>
      <w:r>
        <w:tab/>
      </w:r>
      <w:r w:rsidR="0056039E">
        <w:t>1387</w:t>
      </w:r>
      <w:r w:rsidR="003D5813">
        <w:tab/>
      </w:r>
      <w:r w:rsidR="008E19D8">
        <w:tab/>
      </w:r>
    </w:p>
    <w:p w14:paraId="082849AF" w14:textId="77777777" w:rsidR="001E6FEC" w:rsidRDefault="001E6FEC" w:rsidP="001E6FEC">
      <w:pPr>
        <w:tabs>
          <w:tab w:val="right" w:pos="3240"/>
        </w:tabs>
        <w:spacing w:after="0" w:line="240" w:lineRule="auto"/>
      </w:pPr>
    </w:p>
    <w:p w14:paraId="0C9F6577" w14:textId="0582D50B" w:rsidR="001E6FEC" w:rsidRDefault="003A752E" w:rsidP="001E6FEC">
      <w:pPr>
        <w:tabs>
          <w:tab w:val="right" w:pos="3240"/>
        </w:tabs>
        <w:spacing w:after="0" w:line="240" w:lineRule="auto"/>
      </w:pPr>
      <w:r>
        <w:t xml:space="preserve">Top 5 </w:t>
      </w:r>
      <w:r w:rsidR="001E6FEC">
        <w:t xml:space="preserve">Chapters by </w:t>
      </w:r>
      <w:r w:rsidR="00010BC5">
        <w:t>membership</w:t>
      </w:r>
      <w:r w:rsidR="001E6FEC">
        <w:t>:</w:t>
      </w:r>
    </w:p>
    <w:p w14:paraId="5A044F9F" w14:textId="2A1D860B" w:rsidR="001E6FEC" w:rsidRDefault="00CF5C5A" w:rsidP="003D5813">
      <w:pPr>
        <w:tabs>
          <w:tab w:val="right" w:pos="3240"/>
          <w:tab w:val="left" w:pos="3600"/>
        </w:tabs>
        <w:spacing w:after="0" w:line="240" w:lineRule="auto"/>
      </w:pPr>
      <w:r>
        <w:t xml:space="preserve">1. </w:t>
      </w:r>
      <w:r w:rsidR="00AD5B0D">
        <w:t>Tacoma</w:t>
      </w:r>
      <w:r w:rsidR="005F0B01">
        <w:tab/>
      </w:r>
      <w:r w:rsidR="00D6383D">
        <w:t>144</w:t>
      </w:r>
      <w:r w:rsidR="00971B79">
        <w:tab/>
      </w:r>
    </w:p>
    <w:p w14:paraId="726F7098" w14:textId="06BCE023" w:rsidR="001E6FEC" w:rsidRDefault="00CF5C5A" w:rsidP="003D5813">
      <w:pPr>
        <w:tabs>
          <w:tab w:val="right" w:pos="3240"/>
          <w:tab w:val="left" w:pos="3600"/>
        </w:tabs>
        <w:spacing w:after="0" w:line="240" w:lineRule="auto"/>
      </w:pPr>
      <w:r>
        <w:t xml:space="preserve">2. </w:t>
      </w:r>
      <w:r w:rsidR="00271485">
        <w:t>Foothills</w:t>
      </w:r>
      <w:r w:rsidR="00285842">
        <w:tab/>
      </w:r>
      <w:r w:rsidR="00D6383D">
        <w:t>133</w:t>
      </w:r>
      <w:r w:rsidR="00971B79">
        <w:tab/>
      </w:r>
    </w:p>
    <w:p w14:paraId="383F7A0B" w14:textId="03593958" w:rsidR="001E6FEC" w:rsidRDefault="00CF5C5A" w:rsidP="00421B5D">
      <w:pPr>
        <w:tabs>
          <w:tab w:val="right" w:pos="3240"/>
          <w:tab w:val="left" w:pos="3600"/>
        </w:tabs>
        <w:spacing w:after="0" w:line="240" w:lineRule="auto"/>
      </w:pPr>
      <w:r>
        <w:t>3.</w:t>
      </w:r>
      <w:r w:rsidR="008E6379" w:rsidRPr="008E6379">
        <w:t xml:space="preserve"> </w:t>
      </w:r>
      <w:r w:rsidR="00271485">
        <w:t>Spanaway</w:t>
      </w:r>
      <w:r w:rsidR="00421B5D">
        <w:tab/>
      </w:r>
      <w:r w:rsidR="00D6383D">
        <w:t>114</w:t>
      </w:r>
      <w:r w:rsidR="00971B79">
        <w:tab/>
      </w:r>
    </w:p>
    <w:p w14:paraId="62447B54" w14:textId="644E3D87" w:rsidR="008429F2" w:rsidRDefault="003939A7" w:rsidP="003D5813">
      <w:pPr>
        <w:tabs>
          <w:tab w:val="right" w:pos="3240"/>
          <w:tab w:val="left" w:pos="3600"/>
        </w:tabs>
        <w:spacing w:after="0" w:line="240" w:lineRule="auto"/>
      </w:pPr>
      <w:r>
        <w:t>4</w:t>
      </w:r>
      <w:r w:rsidR="00CF5C5A">
        <w:t xml:space="preserve">. </w:t>
      </w:r>
      <w:r w:rsidR="002E1118">
        <w:t>Lewis Co</w:t>
      </w:r>
      <w:r w:rsidR="00971B79">
        <w:tab/>
      </w:r>
      <w:r w:rsidR="0025215C">
        <w:t>9</w:t>
      </w:r>
      <w:r w:rsidR="00D6383D">
        <w:t>4</w:t>
      </w:r>
      <w:r w:rsidR="008429F2">
        <w:tab/>
      </w:r>
    </w:p>
    <w:p w14:paraId="240E4696" w14:textId="0713DDB9" w:rsidR="001E6FEC" w:rsidRDefault="00FF3DD2" w:rsidP="003D5813">
      <w:pPr>
        <w:tabs>
          <w:tab w:val="right" w:pos="3240"/>
          <w:tab w:val="left" w:pos="3600"/>
        </w:tabs>
        <w:spacing w:after="0" w:line="240" w:lineRule="auto"/>
      </w:pPr>
      <w:r>
        <w:t>5</w:t>
      </w:r>
      <w:r w:rsidR="00697928">
        <w:t xml:space="preserve">. </w:t>
      </w:r>
      <w:r w:rsidR="002E1118">
        <w:t>Spokane</w:t>
      </w:r>
      <w:r w:rsidR="00697928">
        <w:tab/>
      </w:r>
      <w:r w:rsidR="00D6383D">
        <w:t>92</w:t>
      </w:r>
      <w:r w:rsidR="00697928">
        <w:tab/>
      </w:r>
      <w:r w:rsidR="00971B79">
        <w:tab/>
      </w:r>
    </w:p>
    <w:p w14:paraId="32C98A11" w14:textId="77777777" w:rsidR="00697928" w:rsidRDefault="00697928" w:rsidP="003D5813">
      <w:pPr>
        <w:tabs>
          <w:tab w:val="right" w:pos="3240"/>
          <w:tab w:val="left" w:pos="3600"/>
        </w:tabs>
        <w:spacing w:after="0" w:line="240" w:lineRule="auto"/>
      </w:pPr>
    </w:p>
    <w:p w14:paraId="474D13EE" w14:textId="1C20D9B2" w:rsidR="008E6379" w:rsidRDefault="008E6379" w:rsidP="003D5813">
      <w:pPr>
        <w:tabs>
          <w:tab w:val="right" w:pos="3240"/>
          <w:tab w:val="left" w:pos="3600"/>
        </w:tabs>
        <w:spacing w:after="0" w:line="240" w:lineRule="auto"/>
      </w:pPr>
      <w:r>
        <w:t>FYI – Independents</w:t>
      </w:r>
      <w:r>
        <w:tab/>
      </w:r>
      <w:r w:rsidR="002E1118">
        <w:t>190</w:t>
      </w:r>
      <w:r w:rsidR="00971B79">
        <w:tab/>
      </w:r>
    </w:p>
    <w:p w14:paraId="70E445A0" w14:textId="5A9704DE" w:rsidR="005B0668" w:rsidRDefault="00485705" w:rsidP="003D5813">
      <w:pPr>
        <w:tabs>
          <w:tab w:val="right" w:pos="3240"/>
          <w:tab w:val="left" w:pos="3600"/>
        </w:tabs>
        <w:spacing w:after="0" w:line="240" w:lineRule="auto"/>
      </w:pPr>
      <w:r>
        <w:t xml:space="preserve">         AOW Sponsored</w:t>
      </w:r>
      <w:r>
        <w:tab/>
      </w:r>
      <w:r w:rsidR="0045011A">
        <w:t>500</w:t>
      </w:r>
      <w:r w:rsidR="00FD66C4">
        <w:tab/>
      </w:r>
    </w:p>
    <w:p w14:paraId="2E170467" w14:textId="34CC2F5A" w:rsidR="008865A7" w:rsidRDefault="00B018C5" w:rsidP="00A032C7">
      <w:pPr>
        <w:tabs>
          <w:tab w:val="right" w:pos="3240"/>
          <w:tab w:val="left" w:pos="3600"/>
        </w:tabs>
        <w:spacing w:after="0" w:line="240" w:lineRule="auto"/>
      </w:pPr>
      <w:r>
        <w:t xml:space="preserve">         Dues for Life Members</w:t>
      </w:r>
      <w:r>
        <w:tab/>
      </w:r>
      <w:r w:rsidR="00AB17D6">
        <w:t>1</w:t>
      </w:r>
      <w:r w:rsidR="004128AC">
        <w:t>8</w:t>
      </w:r>
      <w:r w:rsidR="004F249E">
        <w:t>5</w:t>
      </w:r>
      <w:r>
        <w:tab/>
      </w:r>
    </w:p>
    <w:p w14:paraId="4D3CEC8F" w14:textId="354C0882" w:rsidR="008865A7" w:rsidRDefault="008865A7" w:rsidP="001E6FEC">
      <w:pPr>
        <w:tabs>
          <w:tab w:val="right" w:pos="3240"/>
        </w:tabs>
        <w:spacing w:after="0" w:line="240" w:lineRule="auto"/>
      </w:pPr>
    </w:p>
    <w:p w14:paraId="06BF625E" w14:textId="77777777" w:rsidR="00357361" w:rsidRDefault="00357361" w:rsidP="001E6FEC">
      <w:pPr>
        <w:tabs>
          <w:tab w:val="right" w:pos="3240"/>
        </w:tabs>
        <w:spacing w:after="0" w:line="240" w:lineRule="auto"/>
      </w:pPr>
    </w:p>
    <w:p w14:paraId="40EF45E8" w14:textId="3295D879" w:rsidR="008865A7" w:rsidRPr="00BD38EC" w:rsidRDefault="008865A7" w:rsidP="001E6FEC">
      <w:pPr>
        <w:tabs>
          <w:tab w:val="right" w:pos="3240"/>
        </w:tabs>
        <w:spacing w:after="0" w:line="240" w:lineRule="auto"/>
        <w:rPr>
          <w:b/>
          <w:bCs/>
        </w:rPr>
      </w:pPr>
      <w:r w:rsidRPr="00BD38EC">
        <w:rPr>
          <w:b/>
          <w:bCs/>
        </w:rPr>
        <w:t>AOW Sponsored Stats:</w:t>
      </w:r>
    </w:p>
    <w:p w14:paraId="399E65B6" w14:textId="0CB0C319" w:rsidR="008865A7" w:rsidRPr="00357361" w:rsidRDefault="008865A7" w:rsidP="001E6FEC">
      <w:pPr>
        <w:tabs>
          <w:tab w:val="right" w:pos="3240"/>
        </w:tabs>
        <w:spacing w:after="0" w:line="240" w:lineRule="auto"/>
        <w:rPr>
          <w:sz w:val="18"/>
          <w:szCs w:val="18"/>
        </w:rPr>
      </w:pPr>
    </w:p>
    <w:p w14:paraId="4747EA6D" w14:textId="18875B7F" w:rsidR="00B435B2" w:rsidRDefault="008865A7" w:rsidP="001E6FEC">
      <w:pPr>
        <w:tabs>
          <w:tab w:val="right" w:pos="3240"/>
        </w:tabs>
        <w:spacing w:after="0" w:line="240" w:lineRule="auto"/>
      </w:pPr>
      <w:r>
        <w:t>Issued</w:t>
      </w:r>
      <w:r>
        <w:tab/>
      </w:r>
      <w:r w:rsidR="0045011A">
        <w:t>500</w:t>
      </w:r>
    </w:p>
    <w:p w14:paraId="2FD26B9D" w14:textId="0C5D6ECA" w:rsidR="008865A7" w:rsidRDefault="008865A7" w:rsidP="001E6FEC">
      <w:pPr>
        <w:tabs>
          <w:tab w:val="right" w:pos="3240"/>
        </w:tabs>
        <w:spacing w:after="0" w:line="240" w:lineRule="auto"/>
      </w:pPr>
      <w:r>
        <w:t>Active (or Grace Period)</w:t>
      </w:r>
      <w:r>
        <w:tab/>
      </w:r>
      <w:r w:rsidR="00F42D70">
        <w:rPr>
          <w:u w:val="single"/>
        </w:rPr>
        <w:t>190</w:t>
      </w:r>
    </w:p>
    <w:p w14:paraId="09C3114B" w14:textId="54B3B6BE" w:rsidR="008865A7" w:rsidRDefault="001C393E" w:rsidP="008865A7">
      <w:pPr>
        <w:tabs>
          <w:tab w:val="right" w:pos="3240"/>
          <w:tab w:val="left" w:pos="3330"/>
        </w:tabs>
        <w:spacing w:after="0" w:line="240" w:lineRule="auto"/>
      </w:pPr>
      <w:r>
        <w:t>Eligible to Renew</w:t>
      </w:r>
      <w:r w:rsidR="008865A7">
        <w:tab/>
      </w:r>
      <w:r w:rsidR="00F42D70">
        <w:t>310</w:t>
      </w:r>
    </w:p>
    <w:p w14:paraId="7410BA5A" w14:textId="493FF77E" w:rsidR="001C5DDC" w:rsidRDefault="001C5DDC" w:rsidP="00D73266">
      <w:pPr>
        <w:tabs>
          <w:tab w:val="left" w:pos="2880"/>
          <w:tab w:val="right" w:pos="3240"/>
          <w:tab w:val="left" w:pos="3330"/>
        </w:tabs>
        <w:spacing w:after="0" w:line="240" w:lineRule="auto"/>
      </w:pPr>
      <w:r>
        <w:t>Renewe</w:t>
      </w:r>
      <w:r w:rsidR="00CE3F09">
        <w:t>d</w:t>
      </w:r>
      <w:r w:rsidR="00CE3F09">
        <w:tab/>
      </w:r>
      <w:r w:rsidR="00F42D70">
        <w:t>157</w:t>
      </w:r>
      <w:r w:rsidR="009138D2">
        <w:t xml:space="preserve"> </w:t>
      </w:r>
      <w:r>
        <w:t>(</w:t>
      </w:r>
      <w:r w:rsidR="00CE3F09">
        <w:t>51</w:t>
      </w:r>
      <w:r w:rsidR="00186082">
        <w:t>%)</w:t>
      </w:r>
    </w:p>
    <w:p w14:paraId="35F77026" w14:textId="77777777" w:rsidR="00A23461" w:rsidRDefault="00A23461" w:rsidP="00186082">
      <w:pPr>
        <w:tabs>
          <w:tab w:val="left" w:pos="2880"/>
          <w:tab w:val="right" w:pos="3240"/>
          <w:tab w:val="left" w:pos="3330"/>
        </w:tabs>
        <w:spacing w:after="0" w:line="240" w:lineRule="auto"/>
      </w:pPr>
    </w:p>
    <w:p w14:paraId="0D364457" w14:textId="27E07D7E" w:rsidR="00457AC8" w:rsidRPr="001E6FEC" w:rsidRDefault="00457AC8" w:rsidP="00457AC8">
      <w:pPr>
        <w:tabs>
          <w:tab w:val="left" w:pos="2880"/>
          <w:tab w:val="left" w:pos="2970"/>
          <w:tab w:val="right" w:pos="3240"/>
        </w:tabs>
        <w:spacing w:after="0" w:line="240" w:lineRule="auto"/>
      </w:pPr>
    </w:p>
    <w:sectPr w:rsidR="00457AC8" w:rsidRPr="001E6FEC" w:rsidSect="006704D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wNLMwMjQzMLU0MzNX0lEKTi0uzszPAykwrAUAqibYWywAAAA="/>
  </w:docVars>
  <w:rsids>
    <w:rsidRoot w:val="001E6FEC"/>
    <w:rsid w:val="00006A65"/>
    <w:rsid w:val="00006B19"/>
    <w:rsid w:val="00010BC5"/>
    <w:rsid w:val="00014E98"/>
    <w:rsid w:val="00015C90"/>
    <w:rsid w:val="000162DC"/>
    <w:rsid w:val="000177FA"/>
    <w:rsid w:val="00022584"/>
    <w:rsid w:val="000310C6"/>
    <w:rsid w:val="00035854"/>
    <w:rsid w:val="00036029"/>
    <w:rsid w:val="00037523"/>
    <w:rsid w:val="00045A86"/>
    <w:rsid w:val="00045B6E"/>
    <w:rsid w:val="00051557"/>
    <w:rsid w:val="00072D1C"/>
    <w:rsid w:val="00075B25"/>
    <w:rsid w:val="000775D1"/>
    <w:rsid w:val="00084CD6"/>
    <w:rsid w:val="00090CBF"/>
    <w:rsid w:val="00096247"/>
    <w:rsid w:val="000B39BC"/>
    <w:rsid w:val="000B7214"/>
    <w:rsid w:val="000D0530"/>
    <w:rsid w:val="000E03BF"/>
    <w:rsid w:val="000E2AC9"/>
    <w:rsid w:val="000E4A6E"/>
    <w:rsid w:val="000E66CF"/>
    <w:rsid w:val="000F14B1"/>
    <w:rsid w:val="000F45CF"/>
    <w:rsid w:val="00107373"/>
    <w:rsid w:val="001146CB"/>
    <w:rsid w:val="00121CFC"/>
    <w:rsid w:val="001266D2"/>
    <w:rsid w:val="00141742"/>
    <w:rsid w:val="0014213B"/>
    <w:rsid w:val="0014459F"/>
    <w:rsid w:val="00151B11"/>
    <w:rsid w:val="00164331"/>
    <w:rsid w:val="00165E3C"/>
    <w:rsid w:val="00180A93"/>
    <w:rsid w:val="00180E4E"/>
    <w:rsid w:val="00186082"/>
    <w:rsid w:val="00192CB6"/>
    <w:rsid w:val="00197AC3"/>
    <w:rsid w:val="001B1244"/>
    <w:rsid w:val="001B3CD1"/>
    <w:rsid w:val="001B5CE5"/>
    <w:rsid w:val="001C393E"/>
    <w:rsid w:val="001C5DDC"/>
    <w:rsid w:val="001D2B3E"/>
    <w:rsid w:val="001D2C2B"/>
    <w:rsid w:val="001D2EBA"/>
    <w:rsid w:val="001D6667"/>
    <w:rsid w:val="001D7266"/>
    <w:rsid w:val="001E29DD"/>
    <w:rsid w:val="001E6FEC"/>
    <w:rsid w:val="001F548D"/>
    <w:rsid w:val="00201AAE"/>
    <w:rsid w:val="00202DFD"/>
    <w:rsid w:val="00205D0A"/>
    <w:rsid w:val="00221E44"/>
    <w:rsid w:val="002327A8"/>
    <w:rsid w:val="00234758"/>
    <w:rsid w:val="0025215C"/>
    <w:rsid w:val="00271485"/>
    <w:rsid w:val="002720BB"/>
    <w:rsid w:val="00285842"/>
    <w:rsid w:val="00287472"/>
    <w:rsid w:val="002913E9"/>
    <w:rsid w:val="002952BC"/>
    <w:rsid w:val="002962CB"/>
    <w:rsid w:val="00297D32"/>
    <w:rsid w:val="002A3DB5"/>
    <w:rsid w:val="002B2EDB"/>
    <w:rsid w:val="002B6F3C"/>
    <w:rsid w:val="002C0925"/>
    <w:rsid w:val="002C1750"/>
    <w:rsid w:val="002C2B06"/>
    <w:rsid w:val="002C5E86"/>
    <w:rsid w:val="002E1118"/>
    <w:rsid w:val="002E3407"/>
    <w:rsid w:val="002F2530"/>
    <w:rsid w:val="002F264E"/>
    <w:rsid w:val="002F590C"/>
    <w:rsid w:val="00303E8B"/>
    <w:rsid w:val="00320812"/>
    <w:rsid w:val="00321873"/>
    <w:rsid w:val="003242AD"/>
    <w:rsid w:val="003274A6"/>
    <w:rsid w:val="00353B3A"/>
    <w:rsid w:val="00357361"/>
    <w:rsid w:val="003617AF"/>
    <w:rsid w:val="0036723F"/>
    <w:rsid w:val="003939A7"/>
    <w:rsid w:val="00397759"/>
    <w:rsid w:val="003A67B5"/>
    <w:rsid w:val="003A752E"/>
    <w:rsid w:val="003B4530"/>
    <w:rsid w:val="003C105D"/>
    <w:rsid w:val="003D4D95"/>
    <w:rsid w:val="003D5813"/>
    <w:rsid w:val="003E5B78"/>
    <w:rsid w:val="003F424F"/>
    <w:rsid w:val="00405FF4"/>
    <w:rsid w:val="004128AC"/>
    <w:rsid w:val="00421B5D"/>
    <w:rsid w:val="004273BE"/>
    <w:rsid w:val="00427B16"/>
    <w:rsid w:val="00434694"/>
    <w:rsid w:val="0045011A"/>
    <w:rsid w:val="00453541"/>
    <w:rsid w:val="00457AC8"/>
    <w:rsid w:val="004741B7"/>
    <w:rsid w:val="00475B1D"/>
    <w:rsid w:val="00480620"/>
    <w:rsid w:val="00485705"/>
    <w:rsid w:val="004A1E42"/>
    <w:rsid w:val="004B653C"/>
    <w:rsid w:val="004C24FA"/>
    <w:rsid w:val="004C4BDA"/>
    <w:rsid w:val="004D576B"/>
    <w:rsid w:val="004D73DB"/>
    <w:rsid w:val="004F249E"/>
    <w:rsid w:val="004F6307"/>
    <w:rsid w:val="004F721C"/>
    <w:rsid w:val="00504077"/>
    <w:rsid w:val="00506598"/>
    <w:rsid w:val="005109C3"/>
    <w:rsid w:val="00534BEC"/>
    <w:rsid w:val="005428B8"/>
    <w:rsid w:val="00545D79"/>
    <w:rsid w:val="00553B1C"/>
    <w:rsid w:val="0056039E"/>
    <w:rsid w:val="005640FD"/>
    <w:rsid w:val="00564E24"/>
    <w:rsid w:val="00566F18"/>
    <w:rsid w:val="0058331D"/>
    <w:rsid w:val="005838FB"/>
    <w:rsid w:val="00587759"/>
    <w:rsid w:val="00592F2A"/>
    <w:rsid w:val="00595D61"/>
    <w:rsid w:val="00597B30"/>
    <w:rsid w:val="005B0668"/>
    <w:rsid w:val="005B3467"/>
    <w:rsid w:val="005D3755"/>
    <w:rsid w:val="005E219C"/>
    <w:rsid w:val="005E519C"/>
    <w:rsid w:val="005E7ACB"/>
    <w:rsid w:val="005F0B01"/>
    <w:rsid w:val="0060288F"/>
    <w:rsid w:val="00602B65"/>
    <w:rsid w:val="00605811"/>
    <w:rsid w:val="00613741"/>
    <w:rsid w:val="00630E2A"/>
    <w:rsid w:val="00634FA6"/>
    <w:rsid w:val="00641378"/>
    <w:rsid w:val="00642C30"/>
    <w:rsid w:val="00643EC4"/>
    <w:rsid w:val="00643F62"/>
    <w:rsid w:val="00653719"/>
    <w:rsid w:val="006624AB"/>
    <w:rsid w:val="006704DC"/>
    <w:rsid w:val="0067153D"/>
    <w:rsid w:val="00683ED8"/>
    <w:rsid w:val="006849F7"/>
    <w:rsid w:val="0068587E"/>
    <w:rsid w:val="006919ED"/>
    <w:rsid w:val="00696A17"/>
    <w:rsid w:val="00697928"/>
    <w:rsid w:val="006A0801"/>
    <w:rsid w:val="006A7F69"/>
    <w:rsid w:val="006B3C4A"/>
    <w:rsid w:val="006B3F9F"/>
    <w:rsid w:val="006B4EDF"/>
    <w:rsid w:val="006B564F"/>
    <w:rsid w:val="006B61C8"/>
    <w:rsid w:val="006C0997"/>
    <w:rsid w:val="006C0C34"/>
    <w:rsid w:val="006F1ADE"/>
    <w:rsid w:val="006F68CD"/>
    <w:rsid w:val="006F6E45"/>
    <w:rsid w:val="00712B8F"/>
    <w:rsid w:val="00717F2A"/>
    <w:rsid w:val="00732C88"/>
    <w:rsid w:val="00744E4E"/>
    <w:rsid w:val="00750341"/>
    <w:rsid w:val="00753C10"/>
    <w:rsid w:val="007556D2"/>
    <w:rsid w:val="0075604C"/>
    <w:rsid w:val="00760F64"/>
    <w:rsid w:val="00763780"/>
    <w:rsid w:val="00785F60"/>
    <w:rsid w:val="00786929"/>
    <w:rsid w:val="00795714"/>
    <w:rsid w:val="007B3B69"/>
    <w:rsid w:val="007C76E2"/>
    <w:rsid w:val="007D3017"/>
    <w:rsid w:val="007E3D9F"/>
    <w:rsid w:val="007F0F93"/>
    <w:rsid w:val="007F14F2"/>
    <w:rsid w:val="007F2352"/>
    <w:rsid w:val="008122F5"/>
    <w:rsid w:val="0081324C"/>
    <w:rsid w:val="008176E9"/>
    <w:rsid w:val="00822CA6"/>
    <w:rsid w:val="00837566"/>
    <w:rsid w:val="008429F2"/>
    <w:rsid w:val="00842F31"/>
    <w:rsid w:val="008459F3"/>
    <w:rsid w:val="0085495C"/>
    <w:rsid w:val="00856350"/>
    <w:rsid w:val="0087678C"/>
    <w:rsid w:val="008770F7"/>
    <w:rsid w:val="00882737"/>
    <w:rsid w:val="008865A7"/>
    <w:rsid w:val="008976EE"/>
    <w:rsid w:val="008A5D28"/>
    <w:rsid w:val="008B0BDE"/>
    <w:rsid w:val="008B49A6"/>
    <w:rsid w:val="008E19D8"/>
    <w:rsid w:val="008E6379"/>
    <w:rsid w:val="00904B34"/>
    <w:rsid w:val="0090507A"/>
    <w:rsid w:val="00912250"/>
    <w:rsid w:val="009138D2"/>
    <w:rsid w:val="0091431B"/>
    <w:rsid w:val="0091704D"/>
    <w:rsid w:val="00933C13"/>
    <w:rsid w:val="00947BE7"/>
    <w:rsid w:val="0095146C"/>
    <w:rsid w:val="0096363F"/>
    <w:rsid w:val="009645A7"/>
    <w:rsid w:val="00966FCB"/>
    <w:rsid w:val="00971B79"/>
    <w:rsid w:val="00990696"/>
    <w:rsid w:val="009B1A97"/>
    <w:rsid w:val="009B4AA3"/>
    <w:rsid w:val="009C02A5"/>
    <w:rsid w:val="009C7C1A"/>
    <w:rsid w:val="009D4B4D"/>
    <w:rsid w:val="009E302B"/>
    <w:rsid w:val="00A01034"/>
    <w:rsid w:val="00A032C7"/>
    <w:rsid w:val="00A041EC"/>
    <w:rsid w:val="00A07AF6"/>
    <w:rsid w:val="00A12814"/>
    <w:rsid w:val="00A155C8"/>
    <w:rsid w:val="00A23461"/>
    <w:rsid w:val="00A26BDB"/>
    <w:rsid w:val="00A35933"/>
    <w:rsid w:val="00A365DE"/>
    <w:rsid w:val="00A40513"/>
    <w:rsid w:val="00A41140"/>
    <w:rsid w:val="00A42849"/>
    <w:rsid w:val="00A512E4"/>
    <w:rsid w:val="00A7010C"/>
    <w:rsid w:val="00A72A77"/>
    <w:rsid w:val="00A85829"/>
    <w:rsid w:val="00A97D80"/>
    <w:rsid w:val="00AA449D"/>
    <w:rsid w:val="00AB17D6"/>
    <w:rsid w:val="00AB6AA6"/>
    <w:rsid w:val="00AC3CAA"/>
    <w:rsid w:val="00AD5B0D"/>
    <w:rsid w:val="00AD5E03"/>
    <w:rsid w:val="00AE7B2C"/>
    <w:rsid w:val="00AF3E1F"/>
    <w:rsid w:val="00AF639C"/>
    <w:rsid w:val="00B01715"/>
    <w:rsid w:val="00B018C5"/>
    <w:rsid w:val="00B04B76"/>
    <w:rsid w:val="00B30E1C"/>
    <w:rsid w:val="00B31635"/>
    <w:rsid w:val="00B32278"/>
    <w:rsid w:val="00B37B5A"/>
    <w:rsid w:val="00B435B2"/>
    <w:rsid w:val="00B44952"/>
    <w:rsid w:val="00B47E55"/>
    <w:rsid w:val="00B6095E"/>
    <w:rsid w:val="00B612D5"/>
    <w:rsid w:val="00B615D5"/>
    <w:rsid w:val="00B70B9F"/>
    <w:rsid w:val="00B73E08"/>
    <w:rsid w:val="00BA0851"/>
    <w:rsid w:val="00BA573E"/>
    <w:rsid w:val="00BA71DB"/>
    <w:rsid w:val="00BB0351"/>
    <w:rsid w:val="00BB127E"/>
    <w:rsid w:val="00BB3F1D"/>
    <w:rsid w:val="00BB54F5"/>
    <w:rsid w:val="00BC49AF"/>
    <w:rsid w:val="00BD38EC"/>
    <w:rsid w:val="00BD5B3C"/>
    <w:rsid w:val="00BD6302"/>
    <w:rsid w:val="00BD6858"/>
    <w:rsid w:val="00BD6DEA"/>
    <w:rsid w:val="00BE6A03"/>
    <w:rsid w:val="00BF24BD"/>
    <w:rsid w:val="00C017D5"/>
    <w:rsid w:val="00C067D0"/>
    <w:rsid w:val="00C10C7B"/>
    <w:rsid w:val="00C13E9F"/>
    <w:rsid w:val="00C15981"/>
    <w:rsid w:val="00C17F4A"/>
    <w:rsid w:val="00C33A10"/>
    <w:rsid w:val="00C34A45"/>
    <w:rsid w:val="00C36483"/>
    <w:rsid w:val="00C52C91"/>
    <w:rsid w:val="00C548BF"/>
    <w:rsid w:val="00C56365"/>
    <w:rsid w:val="00C60DE5"/>
    <w:rsid w:val="00C62AD0"/>
    <w:rsid w:val="00C777CE"/>
    <w:rsid w:val="00C906AD"/>
    <w:rsid w:val="00C9566E"/>
    <w:rsid w:val="00C95802"/>
    <w:rsid w:val="00CA269D"/>
    <w:rsid w:val="00CA44EF"/>
    <w:rsid w:val="00CB364D"/>
    <w:rsid w:val="00CB489D"/>
    <w:rsid w:val="00CB6829"/>
    <w:rsid w:val="00CC291F"/>
    <w:rsid w:val="00CC57F8"/>
    <w:rsid w:val="00CC5B01"/>
    <w:rsid w:val="00CC6440"/>
    <w:rsid w:val="00CD2137"/>
    <w:rsid w:val="00CD286B"/>
    <w:rsid w:val="00CD5BB2"/>
    <w:rsid w:val="00CE20A9"/>
    <w:rsid w:val="00CE242C"/>
    <w:rsid w:val="00CE3F09"/>
    <w:rsid w:val="00CE4DC7"/>
    <w:rsid w:val="00CE711C"/>
    <w:rsid w:val="00CF0F75"/>
    <w:rsid w:val="00CF2FA6"/>
    <w:rsid w:val="00CF5C5A"/>
    <w:rsid w:val="00D01086"/>
    <w:rsid w:val="00D11040"/>
    <w:rsid w:val="00D151F9"/>
    <w:rsid w:val="00D15F4D"/>
    <w:rsid w:val="00D16EF0"/>
    <w:rsid w:val="00D1741B"/>
    <w:rsid w:val="00D268C0"/>
    <w:rsid w:val="00D3162A"/>
    <w:rsid w:val="00D3185E"/>
    <w:rsid w:val="00D329D2"/>
    <w:rsid w:val="00D444B0"/>
    <w:rsid w:val="00D5182A"/>
    <w:rsid w:val="00D53A8B"/>
    <w:rsid w:val="00D54D4A"/>
    <w:rsid w:val="00D62171"/>
    <w:rsid w:val="00D6383D"/>
    <w:rsid w:val="00D70611"/>
    <w:rsid w:val="00D73266"/>
    <w:rsid w:val="00D76282"/>
    <w:rsid w:val="00D804DC"/>
    <w:rsid w:val="00D8328A"/>
    <w:rsid w:val="00D84234"/>
    <w:rsid w:val="00DA4D36"/>
    <w:rsid w:val="00DB2C67"/>
    <w:rsid w:val="00DB367A"/>
    <w:rsid w:val="00DB7F38"/>
    <w:rsid w:val="00DC4D36"/>
    <w:rsid w:val="00DD07A8"/>
    <w:rsid w:val="00DD1AB6"/>
    <w:rsid w:val="00DD5741"/>
    <w:rsid w:val="00DE7AB3"/>
    <w:rsid w:val="00DF5E40"/>
    <w:rsid w:val="00DF799D"/>
    <w:rsid w:val="00E0307C"/>
    <w:rsid w:val="00E06E75"/>
    <w:rsid w:val="00E13805"/>
    <w:rsid w:val="00E16736"/>
    <w:rsid w:val="00E179FE"/>
    <w:rsid w:val="00E22856"/>
    <w:rsid w:val="00E368E5"/>
    <w:rsid w:val="00E40F20"/>
    <w:rsid w:val="00E4392E"/>
    <w:rsid w:val="00E47A35"/>
    <w:rsid w:val="00E55937"/>
    <w:rsid w:val="00E6322C"/>
    <w:rsid w:val="00E6336A"/>
    <w:rsid w:val="00E66D88"/>
    <w:rsid w:val="00E713DD"/>
    <w:rsid w:val="00E74BA6"/>
    <w:rsid w:val="00E82603"/>
    <w:rsid w:val="00E934E2"/>
    <w:rsid w:val="00EA5A5C"/>
    <w:rsid w:val="00EB0B99"/>
    <w:rsid w:val="00EE0D41"/>
    <w:rsid w:val="00EE1E36"/>
    <w:rsid w:val="00EE4520"/>
    <w:rsid w:val="00EF0DEE"/>
    <w:rsid w:val="00EF1217"/>
    <w:rsid w:val="00EF332C"/>
    <w:rsid w:val="00EF345F"/>
    <w:rsid w:val="00EF5F3E"/>
    <w:rsid w:val="00F10603"/>
    <w:rsid w:val="00F266E1"/>
    <w:rsid w:val="00F277FC"/>
    <w:rsid w:val="00F361DC"/>
    <w:rsid w:val="00F41511"/>
    <w:rsid w:val="00F42D70"/>
    <w:rsid w:val="00F44529"/>
    <w:rsid w:val="00F7170E"/>
    <w:rsid w:val="00F72162"/>
    <w:rsid w:val="00F744A0"/>
    <w:rsid w:val="00F76071"/>
    <w:rsid w:val="00F77369"/>
    <w:rsid w:val="00F82637"/>
    <w:rsid w:val="00F8742B"/>
    <w:rsid w:val="00FA7C37"/>
    <w:rsid w:val="00FB1BE6"/>
    <w:rsid w:val="00FB2A5A"/>
    <w:rsid w:val="00FD11F9"/>
    <w:rsid w:val="00FD66C4"/>
    <w:rsid w:val="00FF3DD2"/>
    <w:rsid w:val="00FF4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F4462"/>
  <w15:docId w15:val="{A153BF56-70EE-4C45-956D-E859C94CF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04D"/>
  </w:style>
  <w:style w:type="paragraph" w:styleId="Heading1">
    <w:name w:val="heading 1"/>
    <w:basedOn w:val="Normal"/>
    <w:next w:val="Normal"/>
    <w:link w:val="Heading1Char"/>
    <w:qFormat/>
    <w:rsid w:val="006704DC"/>
    <w:pPr>
      <w:keepNext/>
      <w:spacing w:after="0" w:line="240" w:lineRule="auto"/>
      <w:jc w:val="center"/>
      <w:outlineLvl w:val="0"/>
    </w:pPr>
    <w:rPr>
      <w:rFonts w:ascii="Bell MT" w:eastAsia="Times New Roman" w:hAnsi="Bell MT" w:cs="Times New Roman"/>
      <w:b/>
      <w:i/>
      <w:spacing w:val="20"/>
      <w:sz w:val="48"/>
      <w:szCs w:val="48"/>
    </w:rPr>
  </w:style>
  <w:style w:type="paragraph" w:styleId="Heading2">
    <w:name w:val="heading 2"/>
    <w:basedOn w:val="Normal"/>
    <w:next w:val="Normal"/>
    <w:link w:val="Heading2Char"/>
    <w:qFormat/>
    <w:rsid w:val="006704DC"/>
    <w:pPr>
      <w:keepNext/>
      <w:spacing w:after="0" w:line="240" w:lineRule="auto"/>
      <w:jc w:val="center"/>
      <w:outlineLvl w:val="1"/>
    </w:pPr>
    <w:rPr>
      <w:rFonts w:ascii="Baskerville Old Face" w:eastAsia="Times New Roman" w:hAnsi="Baskerville Old Face" w:cs="Times New Roman"/>
      <w:b/>
      <w:i/>
      <w:sz w:val="24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704DC"/>
    <w:rPr>
      <w:rFonts w:ascii="Bell MT" w:eastAsia="Times New Roman" w:hAnsi="Bell MT" w:cs="Times New Roman"/>
      <w:b/>
      <w:i/>
      <w:spacing w:val="20"/>
      <w:sz w:val="48"/>
      <w:szCs w:val="48"/>
    </w:rPr>
  </w:style>
  <w:style w:type="character" w:customStyle="1" w:styleId="Heading2Char">
    <w:name w:val="Heading 2 Char"/>
    <w:basedOn w:val="DefaultParagraphFont"/>
    <w:link w:val="Heading2"/>
    <w:rsid w:val="006704DC"/>
    <w:rPr>
      <w:rFonts w:ascii="Baskerville Old Face" w:eastAsia="Times New Roman" w:hAnsi="Baskerville Old Face" w:cs="Times New Roman"/>
      <w:b/>
      <w:i/>
      <w:sz w:val="24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04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4D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3</Words>
  <Characters>397</Characters>
  <Application>Microsoft Office Word</Application>
  <DocSecurity>0</DocSecurity>
  <Lines>35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</dc:creator>
  <cp:lastModifiedBy>Greg Hansen</cp:lastModifiedBy>
  <cp:revision>3</cp:revision>
  <cp:lastPrinted>2025-10-18T22:18:00Z</cp:lastPrinted>
  <dcterms:created xsi:type="dcterms:W3CDTF">2025-10-18T22:23:00Z</dcterms:created>
  <dcterms:modified xsi:type="dcterms:W3CDTF">2025-11-18T18:23:00Z</dcterms:modified>
</cp:coreProperties>
</file>